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50EC8C" w14:textId="77777777" w:rsidR="00816654" w:rsidRPr="00B328C8" w:rsidRDefault="00816654" w:rsidP="0081665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195D4" wp14:editId="19DDA1E3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4" name="Поле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F6C74C" w14:textId="77777777" w:rsidR="00816654" w:rsidRDefault="00816654" w:rsidP="0081665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07487678" w14:textId="77777777" w:rsidR="00816654" w:rsidRPr="001070AF" w:rsidRDefault="00816654" w:rsidP="0081665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F5947E" w14:textId="77777777" w:rsidR="00816654" w:rsidRPr="001070AF" w:rsidRDefault="00816654" w:rsidP="0081665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454E5068" w14:textId="77777777" w:rsidR="00816654" w:rsidRPr="001070AF" w:rsidRDefault="00816654" w:rsidP="0081665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686F8D2F" w14:textId="77777777" w:rsidR="00816654" w:rsidRDefault="00816654" w:rsidP="0081665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A882808" w14:textId="77777777" w:rsidR="00816654" w:rsidRPr="001070AF" w:rsidRDefault="00816654" w:rsidP="0081665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74747A38" w14:textId="77777777" w:rsidR="00816654" w:rsidRPr="001070AF" w:rsidRDefault="00816654" w:rsidP="0081665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3381A2D7" w14:textId="77777777" w:rsidR="00816654" w:rsidRPr="009A54F2" w:rsidRDefault="00816654" w:rsidP="00816654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A0195D4" id="_x0000_t202" coordsize="21600,21600" o:spt="202" path="m,l,21600r21600,l21600,xe">
                <v:stroke joinstyle="miter"/>
                <v:path gradientshapeok="t" o:connecttype="rect"/>
              </v:shapetype>
              <v:shape id="Поле 74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Gw5SSK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25F6C74C" w14:textId="77777777" w:rsidR="00816654" w:rsidRDefault="00816654" w:rsidP="0081665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07487678" w14:textId="77777777" w:rsidR="00816654" w:rsidRPr="001070AF" w:rsidRDefault="00816654" w:rsidP="0081665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F5947E" w14:textId="77777777" w:rsidR="00816654" w:rsidRPr="001070AF" w:rsidRDefault="00816654" w:rsidP="0081665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454E5068" w14:textId="77777777" w:rsidR="00816654" w:rsidRPr="001070AF" w:rsidRDefault="00816654" w:rsidP="0081665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686F8D2F" w14:textId="77777777" w:rsidR="00816654" w:rsidRDefault="00816654" w:rsidP="0081665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A882808" w14:textId="77777777" w:rsidR="00816654" w:rsidRPr="001070AF" w:rsidRDefault="00816654" w:rsidP="0081665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74747A38" w14:textId="77777777" w:rsidR="00816654" w:rsidRPr="001070AF" w:rsidRDefault="00816654" w:rsidP="0081665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3381A2D7" w14:textId="77777777" w:rsidR="00816654" w:rsidRPr="009A54F2" w:rsidRDefault="00816654" w:rsidP="00816654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2E8F738D" w14:textId="77777777" w:rsidR="00816654" w:rsidRPr="00B328C8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050C702" w14:textId="77777777" w:rsidR="00816654" w:rsidRPr="00B328C8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5EF68F3" w14:textId="77777777" w:rsidR="00816654" w:rsidRPr="00B328C8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0C9A0839" w14:textId="77777777" w:rsidR="00816654" w:rsidRPr="005D172C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0C3A334C" w14:textId="77777777" w:rsidR="00816654" w:rsidRPr="00B328C8" w:rsidRDefault="00816654" w:rsidP="00816654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2FCEB41E" w14:textId="77777777" w:rsidR="00816654" w:rsidRPr="00D125CB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7E09DA5" w14:textId="77777777" w:rsidR="00816654" w:rsidRPr="00D125CB" w:rsidRDefault="00816654" w:rsidP="0081665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6F0C8600" w14:textId="77777777" w:rsidR="00816654" w:rsidRPr="00D125CB" w:rsidRDefault="00816654" w:rsidP="008166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7D9DA5" w14:textId="77777777" w:rsidR="00816654" w:rsidRPr="00D125CB" w:rsidRDefault="00816654" w:rsidP="0081665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44158F4B" w14:textId="77777777" w:rsidR="00816654" w:rsidRPr="00D125CB" w:rsidRDefault="00816654" w:rsidP="00816654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A270D9C" w14:textId="77777777" w:rsidR="00816654" w:rsidRPr="00D125CB" w:rsidRDefault="00816654" w:rsidP="00816654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741D997" w14:textId="77777777" w:rsidR="00816654" w:rsidRPr="005E4014" w:rsidRDefault="00816654" w:rsidP="008166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54452702" w14:textId="77777777" w:rsidR="00816654" w:rsidRDefault="00816654" w:rsidP="008166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7BF6578E" w14:textId="77777777" w:rsidR="00816654" w:rsidRDefault="00816654" w:rsidP="008166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F32DD0">
        <w:rPr>
          <w:rFonts w:ascii="Times New Roman" w:hAnsi="Times New Roman" w:cs="Times New Roman"/>
          <w:b/>
          <w:sz w:val="27"/>
          <w:szCs w:val="27"/>
        </w:rPr>
        <w:t>про звільнення</w:t>
      </w:r>
    </w:p>
    <w:p w14:paraId="3489EF01" w14:textId="77777777" w:rsidR="00816654" w:rsidRPr="00F32DD0" w:rsidRDefault="00816654" w:rsidP="008166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2AA2BC20" w14:textId="77777777" w:rsidR="00816654" w:rsidRDefault="00816654" w:rsidP="0081665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F32DD0">
        <w:rPr>
          <w:rFonts w:ascii="Times New Roman" w:hAnsi="Times New Roman" w:cs="Times New Roman"/>
          <w:sz w:val="27"/>
          <w:szCs w:val="27"/>
        </w:rPr>
        <w:t>звільнити</w:t>
      </w:r>
      <w:r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мене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4017EB65" w14:textId="77777777" w:rsidR="00816654" w:rsidRDefault="00816654" w:rsidP="0081665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назва посади,</w:t>
      </w:r>
      <w:r>
        <w:rPr>
          <w:rFonts w:ascii="Times New Roman" w:hAnsi="Times New Roman" w:cs="Times New Roman"/>
          <w:sz w:val="16"/>
          <w:szCs w:val="16"/>
        </w:rPr>
        <w:t xml:space="preserve"> теми (шифр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 xml:space="preserve">кафедри, </w:t>
      </w:r>
    </w:p>
    <w:p w14:paraId="70AE5E60" w14:textId="77777777" w:rsidR="00816654" w:rsidRDefault="00816654" w:rsidP="0081665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C677D29" w14:textId="77777777" w:rsidR="00816654" w:rsidRPr="00F31AB6" w:rsidRDefault="00816654" w:rsidP="00816654">
      <w:pPr>
        <w:spacing w:after="0" w:line="240" w:lineRule="auto"/>
        <w:ind w:left="3822" w:right="141" w:firstLine="1134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55E1E">
        <w:rPr>
          <w:rFonts w:ascii="Times New Roman" w:hAnsi="Times New Roman" w:cs="Times New Roman"/>
          <w:sz w:val="16"/>
          <w:szCs w:val="16"/>
        </w:rPr>
        <w:t>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59398A80" w14:textId="77777777" w:rsidR="00816654" w:rsidRPr="00B328C8" w:rsidRDefault="00816654" w:rsidP="0081665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F832D0A" w14:textId="3378F28E" w:rsidR="00816654" w:rsidRPr="00713E0A" w:rsidRDefault="00816654" w:rsidP="008166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підстава: за власним бажанням, за згодою сторін, у зв</w:t>
      </w:r>
      <w:r w:rsidRPr="00713E0A"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зку із закінченням </w:t>
      </w:r>
      <w:r w:rsidR="009E4F6C">
        <w:rPr>
          <w:rFonts w:ascii="Times New Roman" w:hAnsi="Times New Roman" w:cs="Times New Roman"/>
          <w:sz w:val="16"/>
          <w:szCs w:val="16"/>
        </w:rPr>
        <w:t>строкового трудового договор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3663989F" w14:textId="77777777" w:rsidR="00816654" w:rsidRPr="00713E0A" w:rsidRDefault="00816654" w:rsidP="008166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</w:p>
    <w:p w14:paraId="25E2EA40" w14:textId="77777777" w:rsidR="00816654" w:rsidRPr="00B328C8" w:rsidRDefault="00816654" w:rsidP="00816654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</w:t>
      </w:r>
      <w:r>
        <w:rPr>
          <w:rFonts w:ascii="Times New Roman" w:hAnsi="Times New Roman" w:cs="Times New Roman"/>
          <w:sz w:val="16"/>
          <w:szCs w:val="16"/>
        </w:rPr>
        <w:t xml:space="preserve"> звільнення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</w:p>
    <w:p w14:paraId="0D414E9A" w14:textId="77777777" w:rsidR="00816654" w:rsidRDefault="00816654" w:rsidP="008166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1D712A03" w14:textId="77777777" w:rsidR="00816654" w:rsidRDefault="00816654" w:rsidP="008166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965742F" w14:textId="77777777" w:rsidR="00816654" w:rsidRPr="00713E0A" w:rsidRDefault="00816654" w:rsidP="00816654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</w:t>
      </w:r>
      <w:r>
        <w:rPr>
          <w:rFonts w:ascii="Times New Roman" w:hAnsi="Times New Roman" w:cs="Times New Roman"/>
          <w:sz w:val="16"/>
          <w:szCs w:val="16"/>
        </w:rPr>
        <w:t xml:space="preserve"> подання заяв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6426E04D" w14:textId="77777777" w:rsidR="00816654" w:rsidRDefault="00816654" w:rsidP="008166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4277D0C6" w14:textId="77777777" w:rsidR="00816654" w:rsidRPr="00B328C8" w:rsidRDefault="00816654" w:rsidP="008166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09911DDD" w14:textId="77777777" w:rsidR="00816654" w:rsidRPr="003F63EC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1F336A46" w14:textId="77777777" w:rsidR="00816654" w:rsidRPr="007300DD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280C1BF" w14:textId="77777777" w:rsidR="00816654" w:rsidRPr="006E5108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0956658" w14:textId="77777777" w:rsidR="00816654" w:rsidRPr="007300DD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E843362" w14:textId="77777777" w:rsidR="00816654" w:rsidRPr="006E5108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0B4025B" w14:textId="5A65549B" w:rsidR="00816654" w:rsidRPr="007300DD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9E4F6C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9E4F6C">
        <w:rPr>
          <w:rFonts w:ascii="Times New Roman" w:hAnsi="Times New Roman" w:cs="Times New Roman"/>
          <w:sz w:val="27"/>
          <w:szCs w:val="27"/>
          <w:u w:val="single"/>
        </w:rPr>
        <w:tab/>
      </w:r>
      <w:r w:rsidR="009E4F6C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4CB2909" w14:textId="77777777" w:rsidR="00816654" w:rsidRPr="006E5108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0F21F26" w14:textId="77777777" w:rsidR="00816654" w:rsidRPr="007300DD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3A1EFB1" w14:textId="77777777" w:rsidR="00816654" w:rsidRDefault="00816654" w:rsidP="00816654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46750895" w14:textId="77777777" w:rsidR="00816654" w:rsidRPr="00F31AB6" w:rsidRDefault="00816654" w:rsidP="0081665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</w:t>
      </w:r>
      <w:bookmarkStart w:id="0" w:name="_GoBack"/>
      <w:bookmarkEnd w:id="0"/>
      <w:r>
        <w:rPr>
          <w:rFonts w:ascii="Times New Roman" w:hAnsi="Times New Roman" w:cs="Times New Roman"/>
          <w:sz w:val="27"/>
          <w:szCs w:val="27"/>
        </w:rPr>
        <w:t>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2D70736" w14:textId="77777777" w:rsidR="00816654" w:rsidRPr="006E5108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E3C563E" w14:textId="77777777" w:rsidR="00816654" w:rsidRPr="007300DD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BC56822" w14:textId="77777777" w:rsidR="00816654" w:rsidRPr="001070AF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F38B17F" w14:textId="77777777" w:rsidR="00816654" w:rsidRPr="00B03861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03861">
        <w:rPr>
          <w:rFonts w:ascii="Times New Roman" w:hAnsi="Times New Roman" w:cs="Times New Roman"/>
          <w:sz w:val="24"/>
          <w:szCs w:val="24"/>
        </w:rPr>
        <w:t>Інспектор відділу кадрів</w:t>
      </w:r>
      <w:r w:rsidRPr="00B03861">
        <w:rPr>
          <w:rFonts w:ascii="Times New Roman" w:hAnsi="Times New Roman" w:cs="Times New Roman"/>
          <w:sz w:val="24"/>
          <w:szCs w:val="24"/>
        </w:rPr>
        <w:tab/>
      </w:r>
      <w:r w:rsidRPr="009E4F6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CFE4A79" w14:textId="77777777" w:rsidR="00816654" w:rsidRPr="000D063D" w:rsidRDefault="00816654" w:rsidP="0081665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16"/>
          <w:szCs w:val="16"/>
          <w:u w:val="single"/>
        </w:rPr>
      </w:pPr>
    </w:p>
    <w:p w14:paraId="727BEF2D" w14:textId="7C6B9B11" w:rsidR="00816654" w:rsidRPr="00B03861" w:rsidRDefault="00816654" w:rsidP="0081665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03861">
        <w:rPr>
          <w:rFonts w:ascii="Times New Roman" w:hAnsi="Times New Roman" w:cs="Times New Roman"/>
          <w:sz w:val="24"/>
          <w:szCs w:val="24"/>
        </w:rPr>
        <w:t xml:space="preserve"> «___»_____ 202_ р.</w:t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03861">
        <w:rPr>
          <w:rFonts w:ascii="Times New Roman" w:hAnsi="Times New Roman" w:cs="Times New Roman"/>
          <w:sz w:val="24"/>
          <w:szCs w:val="24"/>
          <w:u w:val="single"/>
        </w:rPr>
        <w:tab/>
      </w:r>
      <w:r w:rsidR="009E4F6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7938EDB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2DC24A1" w14:textId="77777777" w:rsidR="00816654" w:rsidRPr="00B328C8" w:rsidRDefault="00816654" w:rsidP="00816654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  <w:r w:rsidRPr="00EB2F3A">
        <w:rPr>
          <w:rFonts w:ascii="Times New Roman" w:hAnsi="Times New Roman" w:cs="Times New Roman"/>
          <w:sz w:val="27"/>
          <w:szCs w:val="27"/>
        </w:rPr>
        <w:t xml:space="preserve">Заступник головного бухгалтера </w:t>
      </w:r>
      <w:r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___________            Ольга ПЕТЯК</w:t>
      </w:r>
    </w:p>
    <w:p w14:paraId="2275E964" w14:textId="77777777" w:rsidR="00816654" w:rsidRPr="00B55E1E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</w:t>
      </w:r>
    </w:p>
    <w:p w14:paraId="20875DF3" w14:textId="77777777" w:rsidR="00816654" w:rsidRPr="00091530" w:rsidRDefault="00816654" w:rsidP="00816654">
      <w:pPr>
        <w:spacing w:after="0" w:line="240" w:lineRule="auto"/>
        <w:ind w:left="-426" w:right="283"/>
        <w:rPr>
          <w:rFonts w:ascii="Times New Roman" w:hAnsi="Times New Roman" w:cs="Times New Roman"/>
          <w:sz w:val="16"/>
          <w:szCs w:val="16"/>
        </w:rPr>
      </w:pPr>
    </w:p>
    <w:p w14:paraId="042BE4BC" w14:textId="77777777" w:rsidR="00816654" w:rsidRPr="00A95BB4" w:rsidRDefault="00816654" w:rsidP="00816654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  <w:r w:rsidRPr="00EB2F3A">
        <w:rPr>
          <w:rFonts w:ascii="Times New Roman" w:hAnsi="Times New Roman" w:cs="Times New Roman"/>
          <w:sz w:val="27"/>
          <w:szCs w:val="27"/>
        </w:rPr>
        <w:t xml:space="preserve">Заступник головного бухгалтера </w:t>
      </w:r>
      <w:r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 xml:space="preserve">___________ </w:t>
      </w:r>
      <w:r>
        <w:rPr>
          <w:rFonts w:ascii="Times New Roman" w:hAnsi="Times New Roman" w:cs="Times New Roman"/>
          <w:sz w:val="27"/>
          <w:szCs w:val="27"/>
          <w:lang w:val="ru-RU"/>
        </w:rPr>
        <w:t>Галина ЛИСЯНЧУК</w:t>
      </w:r>
    </w:p>
    <w:p w14:paraId="22F2AF47" w14:textId="77777777" w:rsidR="00816654" w:rsidRPr="00B55E1E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</w:t>
      </w:r>
    </w:p>
    <w:p w14:paraId="533B0C5C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1B560FE6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4FACA24D" w14:textId="77777777" w:rsidR="00816654" w:rsidRDefault="00816654" w:rsidP="0081665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2CDB4335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2AE1CEC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1C986D51" w14:textId="77777777" w:rsidR="00816654" w:rsidRDefault="00816654" w:rsidP="008166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EA67F57" w14:textId="77777777" w:rsidR="00816654" w:rsidRDefault="00816654" w:rsidP="0081665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 р. _________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746FE7F2" w14:textId="77777777" w:rsidR="00816654" w:rsidRDefault="00816654" w:rsidP="00816654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(підпис)   </w:t>
      </w:r>
    </w:p>
    <w:p w14:paraId="042229BA" w14:textId="77777777" w:rsidR="00816654" w:rsidRDefault="00816654" w:rsidP="008166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DA76CF5" w14:textId="77777777" w:rsidR="00816654" w:rsidRDefault="00816654" w:rsidP="008166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B0BC92D" w14:textId="77777777" w:rsidR="00816654" w:rsidRDefault="00816654" w:rsidP="008166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E31727A" w:rsidR="007D2F42" w:rsidRPr="00816654" w:rsidRDefault="00816654" w:rsidP="00816654">
      <w:pPr>
        <w:jc w:val="right"/>
      </w:pPr>
      <w:r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816654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7B6EF8" w14:textId="77777777" w:rsidR="0067587B" w:rsidRDefault="0067587B" w:rsidP="00C770FE">
      <w:pPr>
        <w:spacing w:after="0" w:line="240" w:lineRule="auto"/>
      </w:pPr>
      <w:r>
        <w:separator/>
      </w:r>
    </w:p>
  </w:endnote>
  <w:endnote w:type="continuationSeparator" w:id="0">
    <w:p w14:paraId="045D3275" w14:textId="77777777" w:rsidR="0067587B" w:rsidRDefault="0067587B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F375BB" w14:textId="77777777" w:rsidR="0067587B" w:rsidRDefault="0067587B" w:rsidP="00C770FE">
      <w:pPr>
        <w:spacing w:after="0" w:line="240" w:lineRule="auto"/>
      </w:pPr>
      <w:r>
        <w:separator/>
      </w:r>
    </w:p>
  </w:footnote>
  <w:footnote w:type="continuationSeparator" w:id="0">
    <w:p w14:paraId="233030F2" w14:textId="77777777" w:rsidR="0067587B" w:rsidRDefault="0067587B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5A26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4E20F4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7587B"/>
    <w:rsid w:val="00693F40"/>
    <w:rsid w:val="006A3010"/>
    <w:rsid w:val="006A4F12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16654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9E4F6C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665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1FDB6-9A0D-47EE-8CBE-17094E2C3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85</Words>
  <Characters>848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cp:lastPrinted>2021-12-21T13:12:00Z</cp:lastPrinted>
  <dcterms:created xsi:type="dcterms:W3CDTF">2021-12-21T20:23:00Z</dcterms:created>
  <dcterms:modified xsi:type="dcterms:W3CDTF">2021-12-28T20:17:00Z</dcterms:modified>
</cp:coreProperties>
</file>